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BodyText"/>
      </w:pPr>
    </w:p>
    <w:bookmarkStart w:id="22" w:name="Xa6e68465d8c9656a78b77089e47b35b8c880095"/>
    <w:p>
      <w:pPr>
        <w:pStyle w:val="Heading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BodyText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BodyText"/>
      </w:pPr>
    </w:p>
    <w:bookmarkEnd w:id="22"/>
    <w:bookmarkStart w:id="27" w:name="proceso-de-evaluación-de-madurez"/>
    <w:p>
      <w:pPr>
        <w:pStyle w:val="Heading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BodyText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yperlink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BodyText"/>
      </w:pPr>
      <w:r>
        <w:rPr>
          <w:iCs/>
          <w:i/>
        </w:rPr>
        <w:t xml:space="preserve">Fuente: elaboración propia.</w:t>
      </w:r>
    </w:p>
    <w:p>
      <w:pPr>
        <w:pStyle w:val="BodyText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7:02Z</dcterms:created>
  <dcterms:modified xsi:type="dcterms:W3CDTF">2023-01-12T03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